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1AD7367F"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C8221E">
        <w:rPr>
          <w:rFonts w:ascii="Arial" w:hAnsi="Arial"/>
          <w:b/>
          <w:bCs/>
          <w:sz w:val="24"/>
          <w:szCs w:val="24"/>
        </w:rPr>
        <w:t>September 26,</w:t>
      </w:r>
      <w:r>
        <w:rPr>
          <w:rFonts w:ascii="Arial" w:hAnsi="Arial"/>
          <w:b/>
          <w:bCs/>
          <w:sz w:val="24"/>
          <w:szCs w:val="24"/>
        </w:rPr>
        <w:t xml:space="preserve"> 2022</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43352532" w:rsidR="00633712" w:rsidRDefault="006A64A4" w:rsidP="71A8E7F9">
      <w:pPr>
        <w:rPr>
          <w:rFonts w:ascii="Arial" w:hAnsi="Arial"/>
          <w:sz w:val="22"/>
          <w:szCs w:val="22"/>
        </w:rPr>
      </w:pPr>
      <w:r w:rsidRPr="013C0631">
        <w:rPr>
          <w:rFonts w:ascii="Arial" w:hAnsi="Arial"/>
          <w:sz w:val="22"/>
          <w:szCs w:val="22"/>
        </w:rPr>
        <w:t xml:space="preserve">The “Regular Meeting” of the Board of Trustees of the </w:t>
      </w:r>
      <w:r w:rsidRPr="013C0631">
        <w:rPr>
          <w:rFonts w:ascii="Arial" w:hAnsi="Arial"/>
          <w:i/>
          <w:iCs/>
          <w:sz w:val="22"/>
          <w:szCs w:val="22"/>
        </w:rPr>
        <w:t>Charter Township of Kalamazoo</w:t>
      </w:r>
      <w:r w:rsidRPr="013C0631">
        <w:rPr>
          <w:rFonts w:ascii="Arial" w:hAnsi="Arial"/>
          <w:sz w:val="22"/>
          <w:szCs w:val="22"/>
        </w:rPr>
        <w:t xml:space="preserve"> will be held</w:t>
      </w:r>
      <w:r w:rsidRPr="013C0631">
        <w:rPr>
          <w:rFonts w:ascii="Arial" w:hAnsi="Arial"/>
          <w:b/>
          <w:bCs/>
          <w:sz w:val="22"/>
          <w:szCs w:val="22"/>
        </w:rPr>
        <w:t xml:space="preserve"> </w:t>
      </w:r>
      <w:r w:rsidR="00275F15" w:rsidRPr="013C0631">
        <w:rPr>
          <w:rFonts w:ascii="Arial" w:hAnsi="Arial"/>
          <w:sz w:val="22"/>
          <w:szCs w:val="22"/>
        </w:rPr>
        <w:t xml:space="preserve">at </w:t>
      </w:r>
      <w:r>
        <w:br/>
      </w:r>
      <w:r w:rsidR="00275F15" w:rsidRPr="013C0631">
        <w:rPr>
          <w:rFonts w:ascii="Arial" w:hAnsi="Arial"/>
          <w:sz w:val="22"/>
          <w:szCs w:val="22"/>
        </w:rPr>
        <w:t xml:space="preserve">7:30 </w:t>
      </w:r>
      <w:r w:rsidRPr="013C0631">
        <w:rPr>
          <w:rFonts w:ascii="Arial" w:hAnsi="Arial"/>
          <w:sz w:val="22"/>
          <w:szCs w:val="22"/>
        </w:rPr>
        <w:t xml:space="preserve">p.m., on </w:t>
      </w:r>
      <w:r w:rsidR="00633712" w:rsidRPr="00C8221E">
        <w:rPr>
          <w:rFonts w:ascii="Arial" w:hAnsi="Arial"/>
          <w:b/>
          <w:bCs/>
          <w:sz w:val="22"/>
          <w:szCs w:val="22"/>
        </w:rPr>
        <w:t>Monday,</w:t>
      </w:r>
      <w:r w:rsidR="00ED514A" w:rsidRPr="00C8221E">
        <w:rPr>
          <w:rFonts w:ascii="Arial" w:hAnsi="Arial"/>
          <w:b/>
          <w:bCs/>
          <w:sz w:val="22"/>
          <w:szCs w:val="22"/>
        </w:rPr>
        <w:t xml:space="preserve"> </w:t>
      </w:r>
      <w:r w:rsidR="00C8221E" w:rsidRPr="00C8221E">
        <w:rPr>
          <w:rFonts w:ascii="Arial" w:hAnsi="Arial"/>
          <w:b/>
          <w:bCs/>
          <w:sz w:val="22"/>
          <w:szCs w:val="22"/>
        </w:rPr>
        <w:t>September 26,</w:t>
      </w:r>
      <w:r w:rsidR="00A31C76" w:rsidRPr="00C8221E">
        <w:rPr>
          <w:rFonts w:ascii="Arial" w:hAnsi="Arial"/>
          <w:b/>
          <w:bCs/>
          <w:sz w:val="22"/>
          <w:szCs w:val="22"/>
        </w:rPr>
        <w:t xml:space="preserve"> </w:t>
      </w:r>
      <w:r w:rsidR="076EEF27" w:rsidRPr="00C8221E">
        <w:rPr>
          <w:rFonts w:ascii="Arial" w:hAnsi="Arial"/>
          <w:b/>
          <w:bCs/>
          <w:sz w:val="22"/>
          <w:szCs w:val="22"/>
        </w:rPr>
        <w:t>202</w:t>
      </w:r>
      <w:r w:rsidR="00D64E0F" w:rsidRPr="00C8221E">
        <w:rPr>
          <w:rFonts w:ascii="Arial" w:hAnsi="Arial"/>
          <w:b/>
          <w:bCs/>
          <w:sz w:val="22"/>
          <w:szCs w:val="22"/>
        </w:rPr>
        <w:t>2</w:t>
      </w:r>
      <w:r w:rsidR="076EEF27" w:rsidRPr="00C8221E">
        <w:rPr>
          <w:rFonts w:ascii="Arial" w:hAnsi="Arial"/>
          <w:b/>
          <w:bCs/>
          <w:sz w:val="22"/>
          <w:szCs w:val="22"/>
        </w:rPr>
        <w:t>,</w:t>
      </w:r>
      <w:r w:rsidRPr="013C0631">
        <w:rPr>
          <w:rFonts w:ascii="Arial" w:hAnsi="Arial"/>
          <w:sz w:val="22"/>
          <w:szCs w:val="22"/>
        </w:rPr>
        <w:t xml:space="preserve"> </w:t>
      </w:r>
      <w:r w:rsidR="00ED213A" w:rsidRPr="013C0631">
        <w:rPr>
          <w:rFonts w:ascii="Arial" w:hAnsi="Arial"/>
          <w:sz w:val="22"/>
          <w:szCs w:val="22"/>
        </w:rPr>
        <w:t xml:space="preserve">at the </w:t>
      </w:r>
      <w:r w:rsidR="00ED213A" w:rsidRPr="013C0631">
        <w:rPr>
          <w:rFonts w:ascii="Arial" w:hAnsi="Arial"/>
          <w:b/>
          <w:bCs/>
          <w:sz w:val="22"/>
          <w:szCs w:val="22"/>
        </w:rPr>
        <w:t xml:space="preserve">Kalamazoo Township Hall </w:t>
      </w:r>
      <w:r w:rsidR="00382986">
        <w:rPr>
          <w:rFonts w:ascii="Arial" w:hAnsi="Arial"/>
          <w:sz w:val="22"/>
          <w:szCs w:val="22"/>
        </w:rPr>
        <w:t>to discuss and act</w:t>
      </w:r>
      <w:r w:rsidRPr="013C0631">
        <w:rPr>
          <w:rFonts w:ascii="Arial" w:hAnsi="Arial"/>
          <w:sz w:val="22"/>
          <w:szCs w:val="22"/>
        </w:rPr>
        <w:t xml:space="preserve"> on the </w:t>
      </w:r>
      <w:r w:rsidR="00C8221E">
        <w:rPr>
          <w:rFonts w:ascii="Arial" w:hAnsi="Arial"/>
          <w:sz w:val="22"/>
          <w:szCs w:val="22"/>
        </w:rPr>
        <w:t>below-listed</w:t>
      </w:r>
      <w:r w:rsidRPr="013C0631">
        <w:rPr>
          <w:rFonts w:ascii="Arial" w:hAnsi="Arial"/>
          <w:sz w:val="22"/>
          <w:szCs w:val="22"/>
        </w:rPr>
        <w:t xml:space="preserve"> items and any other business that may legally come before the Board of Trustees of the </w:t>
      </w:r>
      <w:r w:rsidRPr="013C0631">
        <w:rPr>
          <w:rFonts w:ascii="Arial" w:hAnsi="Arial"/>
          <w:i/>
          <w:iCs/>
          <w:sz w:val="22"/>
          <w:szCs w:val="22"/>
        </w:rPr>
        <w:t>Charter Township of Kalamazoo</w:t>
      </w:r>
      <w:r w:rsidR="00633712" w:rsidRPr="013C0631">
        <w:rPr>
          <w:rFonts w:ascii="Arial" w:hAnsi="Arial"/>
          <w:i/>
          <w:iCs/>
          <w:sz w:val="22"/>
          <w:szCs w:val="22"/>
        </w:rPr>
        <w:t>.</w:t>
      </w:r>
      <w:r w:rsidR="00633712" w:rsidRPr="013C0631">
        <w:rPr>
          <w:rFonts w:ascii="Arial" w:hAnsi="Arial"/>
          <w:sz w:val="22"/>
          <w:szCs w:val="22"/>
        </w:rPr>
        <w:t xml:space="preserve"> </w:t>
      </w:r>
    </w:p>
    <w:p w14:paraId="0BAED202" w14:textId="77777777" w:rsidR="00782147" w:rsidRPr="00561505" w:rsidRDefault="00782147" w:rsidP="71A8E7F9">
      <w:pPr>
        <w:rPr>
          <w:rFonts w:ascii="Arial" w:hAnsi="Arial" w:cs="Arial"/>
          <w:sz w:val="22"/>
          <w:szCs w:val="22"/>
        </w:rPr>
      </w:pPr>
    </w:p>
    <w:p w14:paraId="1D59F6AE" w14:textId="77777777" w:rsidR="00782147" w:rsidRDefault="00782147" w:rsidP="00782147">
      <w:pPr>
        <w:pStyle w:val="NoSpacing"/>
        <w:jc w:val="center"/>
      </w:pPr>
      <w:r w:rsidRPr="008D71EE">
        <w:rPr>
          <w:b/>
          <w:bCs/>
        </w:rPr>
        <w:t>Join Zoom Meeting</w:t>
      </w:r>
      <w:r>
        <w:t xml:space="preserve"> </w:t>
      </w:r>
    </w:p>
    <w:p w14:paraId="4FAD9C08" w14:textId="1F5939D2" w:rsidR="00782147" w:rsidRDefault="00782147" w:rsidP="00782147">
      <w:pPr>
        <w:pStyle w:val="NoSpacing"/>
        <w:jc w:val="center"/>
      </w:pPr>
      <w:r>
        <w:br/>
      </w:r>
      <w:hyperlink r:id="rId12" w:history="1">
        <w:r>
          <w:rPr>
            <w:rStyle w:val="Hyperlink"/>
          </w:rPr>
          <w:t>https://us02web.zoom.us/j/83125164099?pwd=UHFhb0JsR3Qvd3VZcVg1U3U4TE5BUT09</w:t>
        </w:r>
      </w:hyperlink>
    </w:p>
    <w:p w14:paraId="3D0BE124" w14:textId="77777777" w:rsidR="00782147" w:rsidRDefault="00782147" w:rsidP="00782147">
      <w:pPr>
        <w:pStyle w:val="NoSpacing"/>
        <w:jc w:val="center"/>
      </w:pPr>
    </w:p>
    <w:p w14:paraId="5247BAC4" w14:textId="25D6FC29" w:rsidR="00782147" w:rsidRDefault="00782147" w:rsidP="00782147">
      <w:pPr>
        <w:pStyle w:val="NoSpacing"/>
        <w:jc w:val="center"/>
        <w:rPr>
          <w:b/>
          <w:bCs/>
        </w:rPr>
      </w:pPr>
      <w:r w:rsidRPr="008D71EE">
        <w:rPr>
          <w:b/>
          <w:bCs/>
        </w:rPr>
        <w:t xml:space="preserve">Meeting ID: 831 2516 4099                                                    Passcode: 820861 </w:t>
      </w:r>
      <w:r w:rsidRPr="008D71EE">
        <w:rPr>
          <w:b/>
          <w:bCs/>
        </w:rPr>
        <w:br/>
      </w:r>
      <w:r>
        <w:t xml:space="preserve">        </w:t>
      </w:r>
      <w:r>
        <w:br/>
      </w:r>
      <w:r w:rsidRPr="008D71EE">
        <w:rPr>
          <w:b/>
          <w:bCs/>
        </w:rPr>
        <w:t>Find your local number</w:t>
      </w:r>
    </w:p>
    <w:p w14:paraId="3A19DF8F" w14:textId="77777777" w:rsidR="00782147" w:rsidRDefault="00782147" w:rsidP="00782147">
      <w:pPr>
        <w:pStyle w:val="NoSpacing"/>
        <w:jc w:val="center"/>
      </w:pPr>
    </w:p>
    <w:p w14:paraId="24D4E592" w14:textId="0BC8F03B" w:rsidR="00782147" w:rsidRDefault="00A572F0" w:rsidP="00782147">
      <w:pPr>
        <w:pStyle w:val="NoSpacing"/>
        <w:jc w:val="center"/>
      </w:pPr>
      <w:hyperlink r:id="rId13" w:history="1">
        <w:r w:rsidR="00782147">
          <w:rPr>
            <w:rStyle w:val="Hyperlink"/>
          </w:rPr>
          <w:t>https://us02web.zoom.us/u/kXqK0NuAG</w:t>
        </w:r>
      </w:hyperlink>
    </w:p>
    <w:p w14:paraId="36B4CC38" w14:textId="77777777" w:rsidR="00782147" w:rsidRDefault="00782147" w:rsidP="00782147">
      <w:pPr>
        <w:pStyle w:val="NoSpacing"/>
        <w:jc w:val="center"/>
      </w:pPr>
    </w:p>
    <w:p w14:paraId="1677C8E4" w14:textId="77777777" w:rsidR="00782147" w:rsidRDefault="00782147" w:rsidP="00782147">
      <w:pPr>
        <w:pStyle w:val="NoSpacing"/>
        <w:jc w:val="center"/>
      </w:pPr>
      <w:r w:rsidRPr="008D71EE">
        <w:rPr>
          <w:b/>
          <w:bCs/>
        </w:rPr>
        <w:t>Meeting ID: 831 2516</w:t>
      </w:r>
      <w:r>
        <w:t xml:space="preserve"> </w:t>
      </w:r>
      <w:r w:rsidRPr="008D71EE">
        <w:rPr>
          <w:b/>
          <w:bCs/>
        </w:rPr>
        <w:t>4099                                                  Passcode: 820861</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51BF91D1"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Addition/Deletions to Agenda </w:t>
      </w:r>
      <w:r w:rsidRPr="746E8400">
        <w:rPr>
          <w:rStyle w:val="None"/>
          <w:rFonts w:ascii="Arial" w:hAnsi="Arial"/>
        </w:rPr>
        <w:t xml:space="preserve">(Any member of the public, board, or staff may ask that any item on the consent agenda be removed and placed elsewhere on the agenda for </w:t>
      </w:r>
      <w:r w:rsidR="00C8221E">
        <w:rPr>
          <w:rStyle w:val="None"/>
          <w:rFonts w:ascii="Arial" w:hAnsi="Arial"/>
        </w:rPr>
        <w:t xml:space="preserve">the </w:t>
      </w:r>
      <w:r w:rsidRPr="746E8400">
        <w:rPr>
          <w:rStyle w:val="None"/>
          <w:rFonts w:ascii="Arial" w:hAnsi="Arial"/>
        </w:rPr>
        <w:t>full discussion. Such requests will be automatically respected.)</w:t>
      </w:r>
    </w:p>
    <w:p w14:paraId="1E6CE02D" w14:textId="330A8F0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the </w:t>
      </w:r>
      <w:r w:rsidR="003B0A80">
        <w:rPr>
          <w:rStyle w:val="None"/>
          <w:rFonts w:ascii="Arial" w:hAnsi="Arial"/>
        </w:rPr>
        <w:t>3-minute</w:t>
      </w:r>
      <w:r>
        <w:rPr>
          <w:rStyle w:val="None"/>
          <w:rFonts w:ascii="Arial" w:hAnsi="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4CDB299A" w14:textId="77777777" w:rsidR="001E2D2B" w:rsidRPr="005D5633"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rPr>
      </w:pPr>
      <w:r w:rsidRPr="005D5633">
        <w:rPr>
          <w:rStyle w:val="None"/>
          <w:rFonts w:ascii="Arial" w:eastAsia="Arial" w:hAnsi="Arial" w:cs="Arial"/>
          <w:b/>
          <w:bCs/>
        </w:rPr>
        <w:t>Approval of:</w:t>
      </w:r>
    </w:p>
    <w:p w14:paraId="5F324980" w14:textId="0F49A96A" w:rsidR="00A82C56" w:rsidRPr="005D5633" w:rsidRDefault="00A82C56" w:rsidP="00EF365D">
      <w:pPr>
        <w:pStyle w:val="BodyA"/>
        <w:numPr>
          <w:ilvl w:val="0"/>
          <w:numId w:val="16"/>
        </w:numPr>
        <w:tabs>
          <w:tab w:val="left" w:pos="720"/>
          <w:tab w:val="left" w:pos="1440"/>
          <w:tab w:val="left" w:pos="2160"/>
          <w:tab w:val="left" w:pos="5760"/>
          <w:tab w:val="right" w:pos="10780"/>
        </w:tabs>
        <w:spacing w:after="0" w:line="240" w:lineRule="auto"/>
        <w:jc w:val="both"/>
        <w:rPr>
          <w:rStyle w:val="None"/>
          <w:rFonts w:ascii="Arial" w:hAnsi="Arial"/>
        </w:rPr>
      </w:pPr>
      <w:r w:rsidRPr="005D5633">
        <w:rPr>
          <w:rStyle w:val="None"/>
          <w:rFonts w:ascii="Arial" w:hAnsi="Arial"/>
        </w:rPr>
        <w:t xml:space="preserve">Minutes of </w:t>
      </w:r>
      <w:r w:rsidR="00C8221E">
        <w:rPr>
          <w:rStyle w:val="None"/>
          <w:rFonts w:ascii="Arial" w:hAnsi="Arial"/>
        </w:rPr>
        <w:t xml:space="preserve">September </w:t>
      </w:r>
      <w:r w:rsidR="00561505" w:rsidRPr="005D5633">
        <w:rPr>
          <w:rStyle w:val="None"/>
          <w:rFonts w:ascii="Arial" w:hAnsi="Arial"/>
        </w:rPr>
        <w:t>1</w:t>
      </w:r>
      <w:r w:rsidR="00C8221E">
        <w:rPr>
          <w:rStyle w:val="None"/>
          <w:rFonts w:ascii="Arial" w:hAnsi="Arial"/>
        </w:rPr>
        <w:t>2</w:t>
      </w:r>
      <w:r w:rsidR="00561505" w:rsidRPr="005D5633">
        <w:rPr>
          <w:rStyle w:val="None"/>
          <w:rFonts w:ascii="Arial" w:hAnsi="Arial"/>
        </w:rPr>
        <w:t xml:space="preserve">, 2022, Board of Trustees Work Session </w:t>
      </w:r>
      <w:r w:rsidRPr="005D5633">
        <w:rPr>
          <w:rStyle w:val="None"/>
          <w:rFonts w:ascii="Arial" w:hAnsi="Arial"/>
        </w:rPr>
        <w:t>Meeting</w:t>
      </w:r>
    </w:p>
    <w:p w14:paraId="3E70865C" w14:textId="2B23C063" w:rsidR="00561505" w:rsidRPr="005D5633" w:rsidRDefault="00561505"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rPr>
      </w:pPr>
      <w:r w:rsidRPr="005D5633">
        <w:rPr>
          <w:rStyle w:val="None"/>
          <w:rFonts w:ascii="Arial" w:hAnsi="Arial"/>
        </w:rPr>
        <w:t>Minutes of</w:t>
      </w:r>
      <w:r w:rsidR="00C8221E">
        <w:rPr>
          <w:rStyle w:val="None"/>
          <w:rFonts w:ascii="Arial" w:hAnsi="Arial"/>
        </w:rPr>
        <w:t xml:space="preserve"> September</w:t>
      </w:r>
      <w:r w:rsidRPr="005D5633">
        <w:rPr>
          <w:rStyle w:val="None"/>
          <w:rFonts w:ascii="Arial" w:hAnsi="Arial"/>
        </w:rPr>
        <w:t xml:space="preserve"> 1</w:t>
      </w:r>
      <w:r w:rsidR="00C8221E">
        <w:rPr>
          <w:rStyle w:val="None"/>
          <w:rFonts w:ascii="Arial" w:hAnsi="Arial"/>
        </w:rPr>
        <w:t>2</w:t>
      </w:r>
      <w:r w:rsidRPr="005D5633">
        <w:rPr>
          <w:rStyle w:val="None"/>
          <w:rFonts w:ascii="Arial" w:hAnsi="Arial"/>
        </w:rPr>
        <w:t>, 2022, Board of Trustees Regular Meeting</w:t>
      </w:r>
    </w:p>
    <w:p w14:paraId="6FA1BD11" w14:textId="1A7AC4CD" w:rsidR="001142AB" w:rsidRPr="005D5633" w:rsidRDefault="00CC3B2A" w:rsidP="00EF365D">
      <w:pPr>
        <w:pStyle w:val="BodyA"/>
        <w:numPr>
          <w:ilvl w:val="0"/>
          <w:numId w:val="16"/>
        </w:numPr>
        <w:tabs>
          <w:tab w:val="left" w:pos="720"/>
        </w:tabs>
        <w:spacing w:after="120" w:line="240" w:lineRule="auto"/>
        <w:jc w:val="both"/>
        <w:rPr>
          <w:rStyle w:val="None"/>
          <w:rFonts w:ascii="Arial" w:hAnsi="Arial"/>
        </w:rPr>
      </w:pPr>
      <w:r w:rsidRPr="005D5633">
        <w:rPr>
          <w:rStyle w:val="None"/>
          <w:rFonts w:ascii="Arial" w:hAnsi="Arial"/>
        </w:rPr>
        <w:t xml:space="preserve">Payment of </w:t>
      </w:r>
      <w:r w:rsidR="00FE02B8">
        <w:rPr>
          <w:rStyle w:val="None"/>
          <w:rFonts w:ascii="Arial" w:hAnsi="Arial"/>
        </w:rPr>
        <w:t>B</w:t>
      </w:r>
      <w:r w:rsidRPr="005D5633">
        <w:rPr>
          <w:rStyle w:val="None"/>
          <w:rFonts w:ascii="Arial" w:hAnsi="Arial"/>
        </w:rPr>
        <w:t xml:space="preserve">ills in the </w:t>
      </w:r>
      <w:r w:rsidR="00EF365D" w:rsidRPr="005D5633">
        <w:rPr>
          <w:rStyle w:val="None"/>
          <w:rFonts w:ascii="Arial" w:hAnsi="Arial"/>
        </w:rPr>
        <w:t>a</w:t>
      </w:r>
      <w:r w:rsidR="00265B6C" w:rsidRPr="005D5633">
        <w:rPr>
          <w:rStyle w:val="None"/>
          <w:rFonts w:ascii="Arial" w:hAnsi="Arial"/>
        </w:rPr>
        <w:t>mount of</w:t>
      </w:r>
      <w:r w:rsidR="00E858F6" w:rsidRPr="005D5633">
        <w:rPr>
          <w:rStyle w:val="None"/>
          <w:rFonts w:ascii="Arial" w:hAnsi="Arial"/>
        </w:rPr>
        <w:t xml:space="preserve"> </w:t>
      </w:r>
      <w:r w:rsidR="00A82C56" w:rsidRPr="005D5633">
        <w:rPr>
          <w:rStyle w:val="None"/>
          <w:rFonts w:ascii="Arial" w:hAnsi="Arial"/>
        </w:rPr>
        <w:t>$</w:t>
      </w:r>
      <w:r w:rsidR="00FE02B8" w:rsidRPr="00FE02B8">
        <w:rPr>
          <w:rStyle w:val="None"/>
          <w:rFonts w:ascii="Arial" w:hAnsi="Arial"/>
        </w:rPr>
        <w:t>165,309.27</w:t>
      </w:r>
    </w:p>
    <w:p w14:paraId="05687860" w14:textId="4C13968F" w:rsidR="00394625" w:rsidRPr="00192C71" w:rsidRDefault="006A64A4" w:rsidP="00EF365D">
      <w:pPr>
        <w:pStyle w:val="BodyA"/>
        <w:tabs>
          <w:tab w:val="left" w:pos="720"/>
        </w:tabs>
        <w:spacing w:line="240" w:lineRule="auto"/>
        <w:ind w:left="720"/>
        <w:jc w:val="both"/>
        <w:rPr>
          <w:rStyle w:val="None"/>
          <w:rFonts w:ascii="Arial" w:eastAsia="Arial" w:hAnsi="Arial" w:cs="Arial"/>
          <w:b/>
          <w:bCs/>
        </w:rPr>
      </w:pPr>
      <w:r w:rsidRPr="00192C71">
        <w:rPr>
          <w:rStyle w:val="None"/>
          <w:rFonts w:ascii="Arial" w:eastAsia="Arial" w:hAnsi="Arial" w:cs="Arial"/>
          <w:b/>
          <w:bCs/>
        </w:rPr>
        <w:t>Receipt of:</w:t>
      </w:r>
    </w:p>
    <w:p w14:paraId="38392ACF" w14:textId="02F6772E" w:rsidR="00EF365D" w:rsidRDefault="00561505"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Treasurer</w:t>
      </w:r>
      <w:r w:rsidR="00EF365D">
        <w:rPr>
          <w:rStyle w:val="None"/>
          <w:rFonts w:ascii="Arial" w:hAnsi="Arial"/>
        </w:rPr>
        <w:t xml:space="preserve"> Report – </w:t>
      </w:r>
      <w:r w:rsidR="00AC58E2">
        <w:rPr>
          <w:rStyle w:val="None"/>
          <w:rFonts w:ascii="Arial" w:hAnsi="Arial"/>
        </w:rPr>
        <w:t xml:space="preserve">August </w:t>
      </w:r>
      <w:r w:rsidR="00EF365D">
        <w:rPr>
          <w:rStyle w:val="None"/>
          <w:rFonts w:ascii="Arial" w:hAnsi="Arial"/>
        </w:rPr>
        <w:t>2022</w:t>
      </w:r>
    </w:p>
    <w:p w14:paraId="7D29C326" w14:textId="5D14FAFA" w:rsidR="00561505" w:rsidRDefault="008736C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Revenue and</w:t>
      </w:r>
      <w:r w:rsidR="00561505">
        <w:rPr>
          <w:rStyle w:val="None"/>
          <w:rFonts w:ascii="Arial" w:hAnsi="Arial"/>
        </w:rPr>
        <w:t xml:space="preserve"> Expense Report </w:t>
      </w:r>
      <w:r>
        <w:rPr>
          <w:rStyle w:val="None"/>
          <w:rFonts w:ascii="Arial" w:hAnsi="Arial"/>
        </w:rPr>
        <w:t>–</w:t>
      </w:r>
      <w:r w:rsidR="00561505">
        <w:rPr>
          <w:rStyle w:val="None"/>
          <w:rFonts w:ascii="Arial" w:hAnsi="Arial"/>
        </w:rPr>
        <w:t xml:space="preserve"> </w:t>
      </w:r>
      <w:r>
        <w:rPr>
          <w:rStyle w:val="None"/>
          <w:rFonts w:ascii="Arial" w:hAnsi="Arial"/>
        </w:rPr>
        <w:t xml:space="preserve">August </w:t>
      </w:r>
      <w:r w:rsidR="00561505">
        <w:rPr>
          <w:rStyle w:val="None"/>
          <w:rFonts w:ascii="Arial" w:hAnsi="Arial"/>
        </w:rPr>
        <w:t>2022</w:t>
      </w:r>
    </w:p>
    <w:p w14:paraId="5EE0EC66" w14:textId="1A25D855" w:rsidR="00561505" w:rsidRDefault="00561505"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Revenue and Expense Repor</w:t>
      </w:r>
      <w:r w:rsidR="005D5633">
        <w:rPr>
          <w:rStyle w:val="None"/>
          <w:rFonts w:ascii="Arial" w:hAnsi="Arial"/>
        </w:rPr>
        <w:t>t Summary</w:t>
      </w:r>
      <w:r>
        <w:rPr>
          <w:rStyle w:val="None"/>
          <w:rFonts w:ascii="Arial" w:hAnsi="Arial"/>
        </w:rPr>
        <w:t xml:space="preserve"> – </w:t>
      </w:r>
      <w:r w:rsidR="008736CF">
        <w:rPr>
          <w:rStyle w:val="None"/>
          <w:rFonts w:ascii="Arial" w:hAnsi="Arial"/>
        </w:rPr>
        <w:t>August 2022</w:t>
      </w:r>
    </w:p>
    <w:p w14:paraId="76ADEBF4" w14:textId="475D9F52" w:rsidR="00561505" w:rsidRDefault="004824B2"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lastRenderedPageBreak/>
        <w:t xml:space="preserve">Fire </w:t>
      </w:r>
      <w:r w:rsidR="00561505">
        <w:rPr>
          <w:rStyle w:val="None"/>
          <w:rFonts w:ascii="Arial" w:hAnsi="Arial"/>
        </w:rPr>
        <w:t xml:space="preserve">Reports – </w:t>
      </w:r>
      <w:r>
        <w:rPr>
          <w:rStyle w:val="None"/>
          <w:rFonts w:ascii="Arial" w:hAnsi="Arial"/>
        </w:rPr>
        <w:t>August 2022</w:t>
      </w: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58144B81"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2F8C3CF6" w14:textId="52AADFBE" w:rsidR="00561505" w:rsidRPr="005A3A70" w:rsidRDefault="005A3A70" w:rsidP="005A3A70">
      <w:pPr>
        <w:pStyle w:val="BodyA"/>
        <w:numPr>
          <w:ilvl w:val="0"/>
          <w:numId w:val="27"/>
        </w:numPr>
        <w:tabs>
          <w:tab w:val="left" w:pos="720"/>
        </w:tabs>
        <w:jc w:val="both"/>
        <w:rPr>
          <w:rStyle w:val="None"/>
          <w:rFonts w:ascii="Arial" w:hAnsi="Arial"/>
        </w:rPr>
      </w:pPr>
      <w:r>
        <w:rPr>
          <w:rStyle w:val="None"/>
          <w:rFonts w:ascii="Arial" w:hAnsi="Arial"/>
        </w:rPr>
        <w:t xml:space="preserve">Request to </w:t>
      </w:r>
      <w:r w:rsidR="003F4384">
        <w:rPr>
          <w:rStyle w:val="None"/>
          <w:rFonts w:ascii="Arial" w:hAnsi="Arial"/>
        </w:rPr>
        <w:t>A</w:t>
      </w:r>
      <w:r>
        <w:rPr>
          <w:rStyle w:val="None"/>
          <w:rFonts w:ascii="Arial" w:hAnsi="Arial"/>
        </w:rPr>
        <w:t xml:space="preserve">pprove </w:t>
      </w:r>
      <w:r w:rsidRPr="005A3A70">
        <w:rPr>
          <w:rStyle w:val="None"/>
          <w:rFonts w:ascii="Arial" w:hAnsi="Arial"/>
        </w:rPr>
        <w:t>Rescind and Pass Corrected Version of Fire Protection Resolution</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11477082" w14:textId="7383B98C" w:rsidR="00993838" w:rsidRPr="005A3A70" w:rsidRDefault="00993838" w:rsidP="00993838">
      <w:pPr>
        <w:pStyle w:val="ListParagraph"/>
        <w:numPr>
          <w:ilvl w:val="0"/>
          <w:numId w:val="26"/>
        </w:numPr>
        <w:spacing w:after="0"/>
        <w:rPr>
          <w:rFonts w:ascii="Arial" w:hAnsi="Arial"/>
          <w14:textOutline w14:w="12700" w14:cap="flat" w14:cmpd="sng" w14:algn="ctr">
            <w14:noFill/>
            <w14:prstDash w14:val="solid"/>
            <w14:miter w14:lim="400000"/>
          </w14:textOutline>
        </w:rPr>
      </w:pPr>
      <w:r w:rsidRPr="00993838">
        <w:rPr>
          <w:rStyle w:val="None"/>
          <w:rFonts w:ascii="Arial" w:hAnsi="Arial"/>
          <w14:textOutline w14:w="12700" w14:cap="flat" w14:cmpd="sng" w14:algn="ctr">
            <w14:noFill/>
            <w14:prstDash w14:val="solid"/>
            <w14:miter w14:lim="400000"/>
          </w14:textOutline>
        </w:rPr>
        <w:t xml:space="preserve">Request to </w:t>
      </w:r>
      <w:r w:rsidR="004824B2" w:rsidRPr="00993838">
        <w:rPr>
          <w:rStyle w:val="None"/>
          <w:rFonts w:ascii="Arial" w:hAnsi="Arial"/>
          <w14:textOutline w14:w="12700" w14:cap="flat" w14:cmpd="sng" w14:algn="ctr">
            <w14:noFill/>
            <w14:prstDash w14:val="solid"/>
            <w14:miter w14:lim="400000"/>
          </w14:textOutline>
        </w:rPr>
        <w:t>Approve</w:t>
      </w:r>
      <w:r w:rsidR="004824B2">
        <w:t xml:space="preserve"> </w:t>
      </w:r>
      <w:r w:rsidR="0003465F" w:rsidRPr="000D3F81">
        <w:rPr>
          <w:rFonts w:ascii="Arial" w:hAnsi="Arial" w:cs="Arial"/>
        </w:rPr>
        <w:t>Temporary Hire of Elections Assistant</w:t>
      </w:r>
    </w:p>
    <w:p w14:paraId="1C35268A" w14:textId="1805EDCE" w:rsidR="005A3A70" w:rsidRPr="0003465F" w:rsidRDefault="005A3A70" w:rsidP="00993838">
      <w:pPr>
        <w:pStyle w:val="ListParagraph"/>
        <w:numPr>
          <w:ilvl w:val="0"/>
          <w:numId w:val="26"/>
        </w:numPr>
        <w:spacing w:after="0"/>
        <w:rPr>
          <w:rFonts w:ascii="Arial" w:hAnsi="Arial" w:cs="Arial"/>
          <w14:textOutline w14:w="12700" w14:cap="flat" w14:cmpd="sng" w14:algn="ctr">
            <w14:noFill/>
            <w14:prstDash w14:val="solid"/>
            <w14:miter w14:lim="400000"/>
          </w14:textOutline>
        </w:rPr>
      </w:pPr>
      <w:r w:rsidRPr="000D3F81">
        <w:rPr>
          <w:rFonts w:ascii="Arial" w:hAnsi="Arial" w:cs="Arial"/>
        </w:rPr>
        <w:t xml:space="preserve">Request to Approve </w:t>
      </w:r>
      <w:r w:rsidR="0003465F" w:rsidRPr="0003465F">
        <w:rPr>
          <w:rFonts w:ascii="Arial" w:hAnsi="Arial" w:cs="Arial"/>
        </w:rPr>
        <w:t>Resolution to Clarify Township Policy with Respect to Hiring and Terminating</w:t>
      </w:r>
    </w:p>
    <w:p w14:paraId="3680C1A4" w14:textId="77777777" w:rsidR="0003465F" w:rsidRPr="000D3F81" w:rsidRDefault="0003465F" w:rsidP="0003465F">
      <w:pPr>
        <w:pStyle w:val="ListParagraph"/>
        <w:spacing w:after="0"/>
        <w:ind w:left="1080"/>
        <w:rPr>
          <w:rStyle w:val="None"/>
          <w:rFonts w:ascii="Arial" w:hAnsi="Arial" w:cs="Arial"/>
          <w14:textOutline w14:w="12700" w14:cap="flat" w14:cmpd="sng" w14:algn="ctr">
            <w14:noFill/>
            <w14:prstDash w14:val="solid"/>
            <w14:miter w14:lim="400000"/>
          </w14:textOutline>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0D2C9BB2" w14:textId="77777777" w:rsidR="00E268A1" w:rsidRDefault="00E268A1" w:rsidP="00EF365D">
      <w:pPr>
        <w:pStyle w:val="BodyA"/>
        <w:tabs>
          <w:tab w:val="left" w:pos="720"/>
        </w:tabs>
        <w:ind w:left="720" w:hanging="360"/>
        <w:jc w:val="both"/>
        <w:rPr>
          <w:rStyle w:val="None"/>
          <w:rFonts w:ascii="Arial" w:hAnsi="Arial"/>
          <w:b/>
          <w:bCs/>
        </w:rPr>
      </w:pPr>
    </w:p>
    <w:p w14:paraId="471B48E0" w14:textId="1ADF12B1" w:rsidR="00A51DD1" w:rsidRDefault="00A51DD1" w:rsidP="00EF365D">
      <w:pPr>
        <w:pStyle w:val="BodyA"/>
        <w:tabs>
          <w:tab w:val="left" w:pos="720"/>
        </w:tabs>
        <w:ind w:left="720" w:hanging="360"/>
        <w:jc w:val="both"/>
        <w:rPr>
          <w:rStyle w:val="None"/>
          <w:rFonts w:ascii="Arial" w:hAnsi="Arial"/>
          <w:b/>
          <w:bCs/>
        </w:rPr>
      </w:pPr>
    </w:p>
    <w:p w14:paraId="7ADCDC93" w14:textId="77777777" w:rsidR="00F059DC" w:rsidRDefault="00F059DC" w:rsidP="00EF365D">
      <w:pPr>
        <w:pStyle w:val="BodyA"/>
        <w:tabs>
          <w:tab w:val="left" w:pos="720"/>
        </w:tabs>
        <w:ind w:left="720" w:hanging="360"/>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647004D4"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C8221E">
        <w:rPr>
          <w:rStyle w:val="None"/>
          <w:rFonts w:ascii="Arial" w:hAnsi="Arial"/>
        </w:rPr>
        <w:t>September 2</w:t>
      </w:r>
      <w:r w:rsidR="00E17B75">
        <w:rPr>
          <w:rStyle w:val="None"/>
          <w:rFonts w:ascii="Arial" w:hAnsi="Arial"/>
        </w:rPr>
        <w:t>3</w:t>
      </w:r>
      <w:r w:rsidR="00E44ACD">
        <w:rPr>
          <w:rStyle w:val="None"/>
          <w:rFonts w:ascii="Arial" w:hAnsi="Arial"/>
        </w:rPr>
        <w:t>, 202</w:t>
      </w:r>
      <w:r w:rsidR="00436040">
        <w:rPr>
          <w:rStyle w:val="None"/>
          <w:rFonts w:ascii="Arial" w:hAnsi="Arial"/>
        </w:rPr>
        <w:t>2</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altName w:val="Times New Roman"/>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E5C22A3"/>
    <w:multiLevelType w:val="hybridMultilevel"/>
    <w:tmpl w:val="ADDA14F2"/>
    <w:lvl w:ilvl="0" w:tplc="01F6A8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9413F0"/>
    <w:multiLevelType w:val="hybridMultilevel"/>
    <w:tmpl w:val="36F23E46"/>
    <w:numStyleLink w:val="ImportedStyle2"/>
  </w:abstractNum>
  <w:abstractNum w:abstractNumId="10"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312716"/>
    <w:multiLevelType w:val="hybridMultilevel"/>
    <w:tmpl w:val="4128F87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6AC39EE"/>
    <w:multiLevelType w:val="multilevel"/>
    <w:tmpl w:val="DFD0ABFC"/>
    <w:numStyleLink w:val="ImportedStyle5"/>
  </w:abstractNum>
  <w:abstractNum w:abstractNumId="21"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2" w15:restartNumberingAfterBreak="0">
    <w:nsid w:val="67F606AB"/>
    <w:multiLevelType w:val="hybridMultilevel"/>
    <w:tmpl w:val="8892BF2C"/>
    <w:numStyleLink w:val="ImportedStyle3"/>
  </w:abstractNum>
  <w:abstractNum w:abstractNumId="23"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5A18CB"/>
    <w:multiLevelType w:val="hybridMultilevel"/>
    <w:tmpl w:val="A5E2476C"/>
    <w:numStyleLink w:val="ImportedStyle4"/>
  </w:abstractNum>
  <w:num w:numId="1" w16cid:durableId="1931615554">
    <w:abstractNumId w:val="21"/>
  </w:num>
  <w:num w:numId="2" w16cid:durableId="2091190570">
    <w:abstractNumId w:val="19"/>
  </w:num>
  <w:num w:numId="3" w16cid:durableId="2101370517">
    <w:abstractNumId w:val="4"/>
  </w:num>
  <w:num w:numId="4" w16cid:durableId="1507329771">
    <w:abstractNumId w:val="18"/>
  </w:num>
  <w:num w:numId="5" w16cid:durableId="1519350265">
    <w:abstractNumId w:val="9"/>
  </w:num>
  <w:num w:numId="6" w16cid:durableId="496648786">
    <w:abstractNumId w:val="2"/>
  </w:num>
  <w:num w:numId="7" w16cid:durableId="1067722683">
    <w:abstractNumId w:val="22"/>
  </w:num>
  <w:num w:numId="8" w16cid:durableId="1110396568">
    <w:abstractNumId w:val="15"/>
  </w:num>
  <w:num w:numId="9" w16cid:durableId="1364555050">
    <w:abstractNumId w:val="25"/>
  </w:num>
  <w:num w:numId="10" w16cid:durableId="1371418591">
    <w:abstractNumId w:val="13"/>
  </w:num>
  <w:num w:numId="11" w16cid:durableId="26562778">
    <w:abstractNumId w:val="20"/>
  </w:num>
  <w:num w:numId="12" w16cid:durableId="789520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481683">
    <w:abstractNumId w:val="7"/>
  </w:num>
  <w:num w:numId="14" w16cid:durableId="1289357422">
    <w:abstractNumId w:val="6"/>
  </w:num>
  <w:num w:numId="15" w16cid:durableId="1140269018">
    <w:abstractNumId w:val="12"/>
  </w:num>
  <w:num w:numId="16" w16cid:durableId="920871398">
    <w:abstractNumId w:val="5"/>
  </w:num>
  <w:num w:numId="17" w16cid:durableId="1408922984">
    <w:abstractNumId w:val="16"/>
  </w:num>
  <w:num w:numId="18" w16cid:durableId="792870353">
    <w:abstractNumId w:val="10"/>
  </w:num>
  <w:num w:numId="19" w16cid:durableId="1785036080">
    <w:abstractNumId w:val="1"/>
  </w:num>
  <w:num w:numId="20" w16cid:durableId="818229853">
    <w:abstractNumId w:val="24"/>
  </w:num>
  <w:num w:numId="21" w16cid:durableId="630593806">
    <w:abstractNumId w:val="3"/>
  </w:num>
  <w:num w:numId="22" w16cid:durableId="1812479691">
    <w:abstractNumId w:val="11"/>
  </w:num>
  <w:num w:numId="23" w16cid:durableId="1110666581">
    <w:abstractNumId w:val="14"/>
  </w:num>
  <w:num w:numId="24" w16cid:durableId="355355665">
    <w:abstractNumId w:val="23"/>
  </w:num>
  <w:num w:numId="25" w16cid:durableId="144780171">
    <w:abstractNumId w:val="17"/>
  </w:num>
  <w:num w:numId="26" w16cid:durableId="288241048">
    <w:abstractNumId w:val="0"/>
  </w:num>
  <w:num w:numId="27" w16cid:durableId="14537930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3465F"/>
    <w:rsid w:val="00052479"/>
    <w:rsid w:val="00052EC1"/>
    <w:rsid w:val="00071835"/>
    <w:rsid w:val="00072B8A"/>
    <w:rsid w:val="000A0EAB"/>
    <w:rsid w:val="000A6F7B"/>
    <w:rsid w:val="000B03D5"/>
    <w:rsid w:val="000B51AB"/>
    <w:rsid w:val="000C00AD"/>
    <w:rsid w:val="000D3749"/>
    <w:rsid w:val="000D3F81"/>
    <w:rsid w:val="000E4E07"/>
    <w:rsid w:val="000F0B22"/>
    <w:rsid w:val="0010155C"/>
    <w:rsid w:val="00101D41"/>
    <w:rsid w:val="001142AB"/>
    <w:rsid w:val="00121659"/>
    <w:rsid w:val="00126E18"/>
    <w:rsid w:val="001273A9"/>
    <w:rsid w:val="001341CF"/>
    <w:rsid w:val="001426B6"/>
    <w:rsid w:val="00155955"/>
    <w:rsid w:val="00157EB7"/>
    <w:rsid w:val="00165881"/>
    <w:rsid w:val="0018008F"/>
    <w:rsid w:val="001865A3"/>
    <w:rsid w:val="00192C71"/>
    <w:rsid w:val="00197390"/>
    <w:rsid w:val="001A3B7F"/>
    <w:rsid w:val="001A67A9"/>
    <w:rsid w:val="001B3757"/>
    <w:rsid w:val="001B41CA"/>
    <w:rsid w:val="001B7C51"/>
    <w:rsid w:val="001C2003"/>
    <w:rsid w:val="001C7991"/>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587E"/>
    <w:rsid w:val="002E0E4D"/>
    <w:rsid w:val="002E5811"/>
    <w:rsid w:val="002E76BA"/>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2986"/>
    <w:rsid w:val="0038444C"/>
    <w:rsid w:val="00391FBF"/>
    <w:rsid w:val="00394625"/>
    <w:rsid w:val="003A6DAA"/>
    <w:rsid w:val="003A7904"/>
    <w:rsid w:val="003B0A80"/>
    <w:rsid w:val="003B428A"/>
    <w:rsid w:val="003C29DF"/>
    <w:rsid w:val="003C3E5D"/>
    <w:rsid w:val="003C4C9C"/>
    <w:rsid w:val="003D04C1"/>
    <w:rsid w:val="003D478C"/>
    <w:rsid w:val="003E28C6"/>
    <w:rsid w:val="003E73E1"/>
    <w:rsid w:val="003F12AE"/>
    <w:rsid w:val="003F4384"/>
    <w:rsid w:val="003F4B74"/>
    <w:rsid w:val="003F5CF7"/>
    <w:rsid w:val="0040176E"/>
    <w:rsid w:val="00402494"/>
    <w:rsid w:val="00402B54"/>
    <w:rsid w:val="00405E32"/>
    <w:rsid w:val="00406B57"/>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24B2"/>
    <w:rsid w:val="00487872"/>
    <w:rsid w:val="004C0F72"/>
    <w:rsid w:val="004C596F"/>
    <w:rsid w:val="004E350E"/>
    <w:rsid w:val="004E5C8F"/>
    <w:rsid w:val="004F4062"/>
    <w:rsid w:val="004F4B07"/>
    <w:rsid w:val="00512604"/>
    <w:rsid w:val="005128CD"/>
    <w:rsid w:val="00515061"/>
    <w:rsid w:val="0051549F"/>
    <w:rsid w:val="005161FA"/>
    <w:rsid w:val="00547B3D"/>
    <w:rsid w:val="00561505"/>
    <w:rsid w:val="00564693"/>
    <w:rsid w:val="00570A9B"/>
    <w:rsid w:val="005879EE"/>
    <w:rsid w:val="00595A81"/>
    <w:rsid w:val="005A23DA"/>
    <w:rsid w:val="005A3A70"/>
    <w:rsid w:val="005A5ADE"/>
    <w:rsid w:val="005B499C"/>
    <w:rsid w:val="005C2FC8"/>
    <w:rsid w:val="005C41A2"/>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3712"/>
    <w:rsid w:val="006342CF"/>
    <w:rsid w:val="00650387"/>
    <w:rsid w:val="00651191"/>
    <w:rsid w:val="00660D26"/>
    <w:rsid w:val="0066723D"/>
    <w:rsid w:val="00676662"/>
    <w:rsid w:val="00680F30"/>
    <w:rsid w:val="00684E0C"/>
    <w:rsid w:val="00692998"/>
    <w:rsid w:val="006A1017"/>
    <w:rsid w:val="006A64A4"/>
    <w:rsid w:val="006B139D"/>
    <w:rsid w:val="006B1671"/>
    <w:rsid w:val="006B6D20"/>
    <w:rsid w:val="006C5A07"/>
    <w:rsid w:val="006C665E"/>
    <w:rsid w:val="006D350E"/>
    <w:rsid w:val="00703099"/>
    <w:rsid w:val="00723660"/>
    <w:rsid w:val="00724065"/>
    <w:rsid w:val="00752E39"/>
    <w:rsid w:val="00766516"/>
    <w:rsid w:val="00766835"/>
    <w:rsid w:val="00782147"/>
    <w:rsid w:val="00790F4F"/>
    <w:rsid w:val="007A1749"/>
    <w:rsid w:val="007A5148"/>
    <w:rsid w:val="007A5810"/>
    <w:rsid w:val="007C69A8"/>
    <w:rsid w:val="007C7F25"/>
    <w:rsid w:val="007D0DCE"/>
    <w:rsid w:val="007D63F4"/>
    <w:rsid w:val="007F2555"/>
    <w:rsid w:val="008068F0"/>
    <w:rsid w:val="00825A09"/>
    <w:rsid w:val="00833486"/>
    <w:rsid w:val="00837E6E"/>
    <w:rsid w:val="008557D4"/>
    <w:rsid w:val="00855CFE"/>
    <w:rsid w:val="0085799A"/>
    <w:rsid w:val="00866EDC"/>
    <w:rsid w:val="00873579"/>
    <w:rsid w:val="008736CF"/>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6B30"/>
    <w:rsid w:val="00A572F0"/>
    <w:rsid w:val="00A634E9"/>
    <w:rsid w:val="00A82C56"/>
    <w:rsid w:val="00A852B3"/>
    <w:rsid w:val="00A96FE1"/>
    <w:rsid w:val="00AA19C8"/>
    <w:rsid w:val="00AA33D4"/>
    <w:rsid w:val="00AA4C32"/>
    <w:rsid w:val="00AA7895"/>
    <w:rsid w:val="00AB1872"/>
    <w:rsid w:val="00AC58E2"/>
    <w:rsid w:val="00AC7D93"/>
    <w:rsid w:val="00AD0D3A"/>
    <w:rsid w:val="00AD2575"/>
    <w:rsid w:val="00AD3411"/>
    <w:rsid w:val="00AD63D2"/>
    <w:rsid w:val="00AF51FE"/>
    <w:rsid w:val="00AF5D4B"/>
    <w:rsid w:val="00AF66BF"/>
    <w:rsid w:val="00B145EC"/>
    <w:rsid w:val="00B15007"/>
    <w:rsid w:val="00B23177"/>
    <w:rsid w:val="00B417CF"/>
    <w:rsid w:val="00B454FA"/>
    <w:rsid w:val="00B46E53"/>
    <w:rsid w:val="00B50667"/>
    <w:rsid w:val="00B614BF"/>
    <w:rsid w:val="00B67A35"/>
    <w:rsid w:val="00B72095"/>
    <w:rsid w:val="00B74696"/>
    <w:rsid w:val="00B85457"/>
    <w:rsid w:val="00B929CB"/>
    <w:rsid w:val="00BA49F4"/>
    <w:rsid w:val="00BB3733"/>
    <w:rsid w:val="00BC139E"/>
    <w:rsid w:val="00BC6523"/>
    <w:rsid w:val="00BD180A"/>
    <w:rsid w:val="00BF0EDF"/>
    <w:rsid w:val="00BF6472"/>
    <w:rsid w:val="00BF7C87"/>
    <w:rsid w:val="00C01B14"/>
    <w:rsid w:val="00C06957"/>
    <w:rsid w:val="00C15399"/>
    <w:rsid w:val="00C23D18"/>
    <w:rsid w:val="00C26A4C"/>
    <w:rsid w:val="00C42D36"/>
    <w:rsid w:val="00C441A7"/>
    <w:rsid w:val="00C4669F"/>
    <w:rsid w:val="00C503E2"/>
    <w:rsid w:val="00C53318"/>
    <w:rsid w:val="00C53974"/>
    <w:rsid w:val="00C55342"/>
    <w:rsid w:val="00C72B70"/>
    <w:rsid w:val="00C8221E"/>
    <w:rsid w:val="00C874F1"/>
    <w:rsid w:val="00C930ED"/>
    <w:rsid w:val="00CA116F"/>
    <w:rsid w:val="00CA148F"/>
    <w:rsid w:val="00CA4B8F"/>
    <w:rsid w:val="00CA7649"/>
    <w:rsid w:val="00CB1A1A"/>
    <w:rsid w:val="00CC1B0A"/>
    <w:rsid w:val="00CC2A42"/>
    <w:rsid w:val="00CC3B2A"/>
    <w:rsid w:val="00CC6DA4"/>
    <w:rsid w:val="00CC7963"/>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5630"/>
    <w:rsid w:val="00D91F53"/>
    <w:rsid w:val="00DA373C"/>
    <w:rsid w:val="00DE03B3"/>
    <w:rsid w:val="00DE1F63"/>
    <w:rsid w:val="00DF5E40"/>
    <w:rsid w:val="00E15E76"/>
    <w:rsid w:val="00E17B75"/>
    <w:rsid w:val="00E268A1"/>
    <w:rsid w:val="00E44ACD"/>
    <w:rsid w:val="00E53090"/>
    <w:rsid w:val="00E543C5"/>
    <w:rsid w:val="00E6250E"/>
    <w:rsid w:val="00E63BD6"/>
    <w:rsid w:val="00E667B6"/>
    <w:rsid w:val="00E67DA4"/>
    <w:rsid w:val="00E858F6"/>
    <w:rsid w:val="00E9212A"/>
    <w:rsid w:val="00E938AC"/>
    <w:rsid w:val="00EA28A4"/>
    <w:rsid w:val="00EA3AE1"/>
    <w:rsid w:val="00EA549E"/>
    <w:rsid w:val="00EA554E"/>
    <w:rsid w:val="00EB084C"/>
    <w:rsid w:val="00EB6139"/>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4501B"/>
    <w:rsid w:val="00F530F5"/>
    <w:rsid w:val="00F564E3"/>
    <w:rsid w:val="00F602E4"/>
    <w:rsid w:val="00F6123E"/>
    <w:rsid w:val="00F67275"/>
    <w:rsid w:val="00F75FD9"/>
    <w:rsid w:val="00F87508"/>
    <w:rsid w:val="00FB1F8A"/>
    <w:rsid w:val="00FC2573"/>
    <w:rsid w:val="00FD1515"/>
    <w:rsid w:val="00FE02B8"/>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uiPriority w:val="99"/>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78214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XqK0NuA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3125164099?pwd=UHFhb0JsR3Qvd3VZcVg1U3U4TE5BUT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5</Words>
  <Characters>242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2-05-06T12:35:00Z</cp:lastPrinted>
  <dcterms:created xsi:type="dcterms:W3CDTF">2022-09-22T19:32:00Z</dcterms:created>
  <dcterms:modified xsi:type="dcterms:W3CDTF">2022-09-2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cf6819c698236df90a68f733d03be8a8aabb0c1daf22f77728d1a6ce92f1e9d2</vt:lpwstr>
  </property>
</Properties>
</file>